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B1F4156" w14:textId="304AEBDE" w:rsidR="001E1994" w:rsidRPr="00791EC1" w:rsidRDefault="00791EC1" w:rsidP="001E1994">
      <w:pPr>
        <w:spacing w:after="0" w:line="240" w:lineRule="auto"/>
        <w:contextualSpacing/>
        <w:jc w:val="center"/>
        <w:rPr>
          <w:rFonts w:ascii="Times New Roman" w:eastAsia="Prime Sans" w:hAnsi="Times New Roman"/>
          <w:b/>
          <w:spacing w:val="-10"/>
          <w:kern w:val="28"/>
          <w:sz w:val="32"/>
          <w:szCs w:val="32"/>
          <w:lang w:eastAsia="ko-KR"/>
        </w:rPr>
      </w:pPr>
      <w:r w:rsidRPr="00791EC1">
        <w:rPr>
          <w:rFonts w:ascii="Times New Roman" w:eastAsia="Prime Sans" w:hAnsi="Times New Roman"/>
          <w:b/>
          <w:spacing w:val="-10"/>
          <w:kern w:val="28"/>
          <w:sz w:val="32"/>
          <w:szCs w:val="32"/>
          <w:lang w:eastAsia="ko-KR"/>
        </w:rPr>
        <w:t>Allen Lu</w:t>
      </w:r>
    </w:p>
    <w:p w14:paraId="5A43E763" w14:textId="3E6B9A9E" w:rsidR="00610C39" w:rsidRPr="00791EC1" w:rsidRDefault="00C56E94" w:rsidP="001E1994">
      <w:pPr>
        <w:spacing w:after="0" w:line="240" w:lineRule="auto"/>
        <w:contextualSpacing/>
        <w:jc w:val="center"/>
        <w:rPr>
          <w:rFonts w:ascii="Times New Roman" w:eastAsia="Prime Sans" w:hAnsi="Times New Roman"/>
          <w:spacing w:val="-10"/>
          <w:kern w:val="28"/>
          <w:sz w:val="24"/>
          <w:szCs w:val="24"/>
          <w:lang w:eastAsia="ko-KR"/>
        </w:rPr>
      </w:pPr>
      <w:r w:rsidRPr="00791EC1">
        <w:rPr>
          <w:rFonts w:ascii="Times New Roman" w:eastAsia="Prime Sans" w:hAnsi="Times New Roman"/>
          <w:spacing w:val="-10"/>
          <w:kern w:val="28"/>
          <w:sz w:val="24"/>
          <w:szCs w:val="24"/>
          <w:lang w:eastAsia="ko-KR"/>
        </w:rPr>
        <w:t>Edmonton, AB,</w:t>
      </w:r>
      <w:r w:rsidR="00654FB3" w:rsidRPr="00791EC1">
        <w:rPr>
          <w:rFonts w:ascii="Times New Roman" w:eastAsia="Prime Sans" w:hAnsi="Times New Roman"/>
          <w:spacing w:val="-10"/>
          <w:kern w:val="28"/>
          <w:sz w:val="24"/>
          <w:szCs w:val="24"/>
          <w:lang w:eastAsia="ko-KR"/>
        </w:rPr>
        <w:t xml:space="preserve"> </w:t>
      </w:r>
      <w:r w:rsidRPr="00791EC1">
        <w:rPr>
          <w:rFonts w:ascii="Times New Roman" w:eastAsia="Prime Sans" w:hAnsi="Times New Roman"/>
          <w:spacing w:val="-10"/>
          <w:kern w:val="28"/>
          <w:sz w:val="24"/>
          <w:szCs w:val="24"/>
          <w:lang w:eastAsia="ko-KR"/>
        </w:rPr>
        <w:t>T6G0J8</w:t>
      </w:r>
      <w:r w:rsidR="00654FB3" w:rsidRPr="00791EC1">
        <w:rPr>
          <w:rFonts w:ascii="Times New Roman" w:eastAsia="Prime Sans" w:hAnsi="Times New Roman"/>
          <w:spacing w:val="-10"/>
          <w:kern w:val="28"/>
          <w:sz w:val="24"/>
          <w:szCs w:val="24"/>
          <w:lang w:eastAsia="ko-KR"/>
        </w:rPr>
        <w:t xml:space="preserve"> || (604)-788-6862 || aplu@ualberta.ca</w:t>
      </w:r>
    </w:p>
    <w:p w14:paraId="16EAB8ED" w14:textId="74DAB67A" w:rsidR="000B3251" w:rsidRDefault="00791EC1" w:rsidP="00B54EDB">
      <w:pPr>
        <w:spacing w:after="0" w:line="240" w:lineRule="auto"/>
        <w:contextualSpacing/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</w:pPr>
      <w:r w:rsidRPr="00791EC1"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 xml:space="preserve">January </w:t>
      </w:r>
      <w:r w:rsidR="00700609"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>2</w:t>
      </w:r>
      <w:r w:rsidR="00C56AAA"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>6, 2020</w:t>
      </w:r>
    </w:p>
    <w:p w14:paraId="0597610F" w14:textId="443BC95C" w:rsidR="00C56AAA" w:rsidRDefault="00C56AAA" w:rsidP="00B54EDB">
      <w:pPr>
        <w:spacing w:after="0" w:line="240" w:lineRule="auto"/>
        <w:contextualSpacing/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</w:pPr>
      <w:r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>Kyle Schweiger</w:t>
      </w:r>
    </w:p>
    <w:p w14:paraId="707FF363" w14:textId="464C756C" w:rsidR="000B3251" w:rsidRDefault="00C56AAA" w:rsidP="00B54EDB">
      <w:pPr>
        <w:spacing w:after="0" w:line="240" w:lineRule="auto"/>
        <w:contextualSpacing/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</w:pPr>
      <w:r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>115 St &amp; 85 Ave</w:t>
      </w:r>
    </w:p>
    <w:p w14:paraId="1D287D65" w14:textId="029B5AC3" w:rsidR="002F6F08" w:rsidRDefault="00C56AAA" w:rsidP="002F6F08">
      <w:pPr>
        <w:spacing w:after="0" w:line="240" w:lineRule="auto"/>
        <w:contextualSpacing/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</w:pPr>
      <w:r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>Edmonton</w:t>
      </w:r>
    </w:p>
    <w:p w14:paraId="32D0FDB7" w14:textId="3FDFAFBF" w:rsidR="00C56AAA" w:rsidRDefault="00C56AAA" w:rsidP="00C56AAA">
      <w:pPr>
        <w:spacing w:after="0" w:line="240" w:lineRule="auto"/>
        <w:contextualSpacing/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</w:pPr>
      <w:r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>Alberta</w:t>
      </w:r>
      <w:r w:rsidR="007735AD" w:rsidRPr="007735AD"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 xml:space="preserve"> </w:t>
      </w:r>
      <w:r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>T6G 2R3</w:t>
      </w:r>
    </w:p>
    <w:p w14:paraId="660774D0" w14:textId="698F2024" w:rsidR="00DF20CB" w:rsidRPr="00791EC1" w:rsidRDefault="00DF20CB" w:rsidP="00C56AAA">
      <w:pPr>
        <w:spacing w:after="0" w:line="240" w:lineRule="auto"/>
        <w:contextualSpacing/>
        <w:rPr>
          <w:rFonts w:ascii="Times New Roman" w:hAnsi="Times New Roman"/>
          <w:b/>
          <w:sz w:val="24"/>
          <w:szCs w:val="24"/>
        </w:rPr>
      </w:pPr>
      <w:r w:rsidRPr="00791EC1">
        <w:rPr>
          <w:rFonts w:ascii="Times New Roman" w:hAnsi="Times New Roman"/>
          <w:b/>
          <w:sz w:val="24"/>
          <w:szCs w:val="24"/>
        </w:rPr>
        <w:t>Re</w:t>
      </w:r>
      <w:r w:rsidR="007F2063">
        <w:rPr>
          <w:rFonts w:ascii="Times New Roman" w:hAnsi="Times New Roman"/>
          <w:b/>
          <w:sz w:val="24"/>
          <w:szCs w:val="24"/>
        </w:rPr>
        <w:t xml:space="preserve">: Software </w:t>
      </w:r>
      <w:r w:rsidR="00700609">
        <w:rPr>
          <w:rFonts w:ascii="Times New Roman" w:hAnsi="Times New Roman"/>
          <w:b/>
          <w:sz w:val="24"/>
          <w:szCs w:val="24"/>
        </w:rPr>
        <w:t>Co-op</w:t>
      </w:r>
      <w:r w:rsidR="007F2063">
        <w:rPr>
          <w:rFonts w:ascii="Times New Roman" w:hAnsi="Times New Roman"/>
          <w:b/>
          <w:sz w:val="24"/>
          <w:szCs w:val="24"/>
        </w:rPr>
        <w:t xml:space="preserve"> (</w:t>
      </w:r>
      <w:r w:rsidR="004A20D4">
        <w:rPr>
          <w:rFonts w:ascii="Times New Roman" w:hAnsi="Times New Roman"/>
          <w:b/>
          <w:sz w:val="24"/>
          <w:szCs w:val="24"/>
        </w:rPr>
        <w:t>8</w:t>
      </w:r>
      <w:r w:rsidR="007F2063">
        <w:rPr>
          <w:rFonts w:ascii="Times New Roman" w:hAnsi="Times New Roman"/>
          <w:b/>
          <w:sz w:val="24"/>
          <w:szCs w:val="24"/>
        </w:rPr>
        <w:t xml:space="preserve"> months)</w:t>
      </w:r>
    </w:p>
    <w:p w14:paraId="0787F522" w14:textId="6B1EC419" w:rsidR="001E1994" w:rsidRPr="00791EC1" w:rsidRDefault="001E1994" w:rsidP="001E1994">
      <w:pPr>
        <w:spacing w:line="254" w:lineRule="auto"/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</w:pPr>
      <w:r w:rsidRPr="00791EC1">
        <w:rPr>
          <w:rFonts w:ascii="Times New Roman" w:eastAsia="Malgun Gothic" w:hAnsi="Times New Roman"/>
          <w:sz w:val="24"/>
          <w:szCs w:val="24"/>
          <w:lang w:eastAsia="ko-KR"/>
        </w:rPr>
        <w:t>To</w:t>
      </w:r>
      <w:r w:rsidR="007735AD">
        <w:rPr>
          <w:rFonts w:ascii="Times New Roman" w:eastAsia="Malgun Gothic" w:hAnsi="Times New Roman"/>
          <w:sz w:val="24"/>
          <w:szCs w:val="24"/>
          <w:lang w:eastAsia="ko-KR"/>
        </w:rPr>
        <w:t xml:space="preserve"> </w:t>
      </w:r>
      <w:r w:rsidR="00C56AAA">
        <w:rPr>
          <w:rFonts w:ascii="Times New Roman" w:eastAsia="Malgun Gothic" w:hAnsi="Times New Roman"/>
          <w:sz w:val="24"/>
          <w:szCs w:val="24"/>
          <w:lang w:eastAsia="ko-KR"/>
        </w:rPr>
        <w:t>Kyle Schweiger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,</w:t>
      </w:r>
    </w:p>
    <w:p w14:paraId="495A25F8" w14:textId="15A30B10" w:rsidR="000E7256" w:rsidRPr="00791EC1" w:rsidRDefault="000E7256" w:rsidP="000E7256">
      <w:pPr>
        <w:rPr>
          <w:rFonts w:ascii="Times New Roman" w:hAnsi="Times New Roman"/>
          <w:sz w:val="24"/>
          <w:szCs w:val="24"/>
          <w:shd w:val="clear" w:color="auto" w:fill="FFFFFF"/>
          <w:lang w:eastAsia="ko-KR"/>
        </w:rPr>
      </w:pP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As a passionate and fast-learning problem solver that is well-versed in developing</w:t>
      </w:r>
      <w:r w:rsidR="00F8205A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mobile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software </w:t>
      </w:r>
      <w:r w:rsidR="00F8205A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applications</w:t>
      </w:r>
      <w:r w:rsidR="00FE1FE8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and </w:t>
      </w:r>
      <w:r w:rsidR="00F37CD6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algorithm design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, it is with great excitement that I have submitted my resume for consideration to be a</w:t>
      </w:r>
      <w:r w:rsidR="00F37CD6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n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</w:t>
      </w:r>
      <w:r w:rsidR="00F37CD6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8</w:t>
      </w:r>
      <w:r w:rsidR="00F8205A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-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month</w:t>
      </w:r>
      <w:r w:rsidR="00152210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</w:t>
      </w:r>
      <w:r w:rsidR="00C56AAA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numerical simulation and web development intern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wit</w:t>
      </w:r>
      <w:r w:rsidR="00F8205A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h</w:t>
      </w:r>
      <w:r w:rsidR="00C56AAA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the Civil and Environmental Engineering department at the University of Alberta</w:t>
      </w:r>
      <w:r w:rsidR="00700609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.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I</w:t>
      </w:r>
      <w:r w:rsidR="00F8205A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am </w:t>
      </w:r>
      <w:r w:rsidR="00C55F48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a </w:t>
      </w:r>
      <w:r w:rsidR="00C55F48"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vocal team-oriented developer </w:t>
      </w:r>
      <w:r w:rsidR="00F8205A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well-versed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in mobile application</w:t>
      </w:r>
      <w:r w:rsidR="00C56AAA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design, algorithmic</w:t>
      </w:r>
      <w:r w:rsidR="00C04CB7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prototyping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,</w:t>
      </w:r>
      <w:r w:rsidR="00C04CB7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testing, and </w:t>
      </w:r>
      <w:r w:rsidR="00DE6419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product 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presentation</w:t>
      </w:r>
      <w:r w:rsidR="00546E3C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. I am excited about the opportunity to </w:t>
      </w:r>
      <w:r w:rsidR="00C56AAA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create numerical simulations that help understand the nuances of civil engineering practices</w:t>
      </w:r>
      <w:r w:rsidR="00546E3C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</w:t>
      </w:r>
      <w:r w:rsidR="000A0E67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in</w:t>
      </w:r>
      <w:r w:rsidR="00546E3C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your organization</w:t>
      </w:r>
      <w:r w:rsidR="00DE6419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alongside specialized experts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. I am prepared to contribute to your company’s technological goals in </w:t>
      </w:r>
      <w:r w:rsidR="00C56AAA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the pursuit of understanding specific factors and outcomes</w:t>
      </w:r>
      <w:r w:rsidR="00C55F48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while performing any risk assessments, design evaluations, and</w:t>
      </w:r>
      <w:r w:rsidR="00AF11F8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</w:t>
      </w:r>
      <w:r w:rsidR="00DE6419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security</w:t>
      </w:r>
      <w:r w:rsidR="00487F19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tests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to ensure quality and efficiency.</w:t>
      </w:r>
    </w:p>
    <w:p w14:paraId="3268B392" w14:textId="66690643" w:rsidR="000E7256" w:rsidRPr="00791EC1" w:rsidRDefault="000E7256" w:rsidP="000E7256">
      <w:pPr>
        <w:spacing w:line="254" w:lineRule="auto"/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</w:pP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I am currently in 3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vertAlign w:val="superscript"/>
          <w:lang w:eastAsia="ko-KR"/>
        </w:rPr>
        <w:t>rd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year pursuing a degree in computing science with a specialization in software practice at the University of Alberta. My focus is on using and understanding software on multiple levels, </w:t>
      </w:r>
      <w:r w:rsidR="00C04CB7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applying</w:t>
      </w:r>
      <w:r w:rsidR="00306949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collaborative</w:t>
      </w:r>
      <w:r w:rsidR="00C04CB7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scrum and agile practices to software design and </w:t>
      </w:r>
      <w:r w:rsidR="00065F72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modification</w:t>
      </w:r>
      <w:r w:rsidR="00C04CB7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, </w:t>
      </w:r>
      <w:r w:rsidR="0084508F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database design,</w:t>
      </w:r>
      <w:r w:rsidR="00436402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and the application of discrete mathematic</w:t>
      </w:r>
      <w:r w:rsidR="00C739CF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s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. Please look at the following project examples from my resume, which outlines the competencies that I can leverage to further the goals of</w:t>
      </w:r>
      <w:r w:rsidR="00F37CD6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</w:t>
      </w:r>
      <w:r w:rsidR="00D02EAA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the Civil and Environmental Engineering department</w:t>
      </w:r>
      <w:r w:rsidR="004F6045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.</w:t>
      </w:r>
    </w:p>
    <w:p w14:paraId="63D18723" w14:textId="55214CA1" w:rsidR="0023664A" w:rsidRDefault="0023664A" w:rsidP="0023664A">
      <w:pPr>
        <w:pStyle w:val="ListParagraph"/>
        <w:numPr>
          <w:ilvl w:val="0"/>
          <w:numId w:val="2"/>
        </w:numPr>
        <w:spacing w:line="254" w:lineRule="auto"/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</w:pP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Designed</w:t>
      </w:r>
      <w:r w:rsidR="00173EB4"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,</w:t>
      </w:r>
      <w:r w:rsidR="00D448D5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proto</w:t>
      </w:r>
      <w:r w:rsidR="00700609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t</w:t>
      </w:r>
      <w:r w:rsidR="00D448D5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yped,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</w:t>
      </w:r>
      <w:r w:rsidR="00E11AC7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modified</w:t>
      </w:r>
      <w:r w:rsidR="00173EB4"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, and tested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an elegant and efficient Mood-Tracking Android Studio mobile application in a team of 6 developers using</w:t>
      </w:r>
      <w:r w:rsidR="0084508F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Java,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</w:t>
      </w:r>
      <w:r w:rsidR="0084508F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Github, 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Google maps</w:t>
      </w:r>
      <w:r w:rsidR="0084508F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,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and Firestore API</w:t>
      </w:r>
    </w:p>
    <w:p w14:paraId="79858FA8" w14:textId="2B6F21F4" w:rsidR="00260CDD" w:rsidRDefault="00260CDD" w:rsidP="0023664A">
      <w:pPr>
        <w:pStyle w:val="ListParagraph"/>
        <w:numPr>
          <w:ilvl w:val="0"/>
          <w:numId w:val="2"/>
        </w:numPr>
        <w:spacing w:line="254" w:lineRule="auto"/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</w:pPr>
      <w:r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Created an LPT-Johnson CPU scheduler simulation that implements LPT and Johnson algorithms to prioritize jobs (400,000 simulated jobs generated randomly) </w:t>
      </w:r>
      <w:r w:rsidR="000C0AA5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by size</w:t>
      </w:r>
    </w:p>
    <w:p w14:paraId="496FE336" w14:textId="2830FED0" w:rsidR="00D02EAA" w:rsidRDefault="00D02EAA" w:rsidP="0023664A">
      <w:pPr>
        <w:pStyle w:val="ListParagraph"/>
        <w:numPr>
          <w:ilvl w:val="0"/>
          <w:numId w:val="2"/>
        </w:numPr>
        <w:spacing w:line="254" w:lineRule="auto"/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</w:pPr>
      <w:r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Created a file-system simulation</w:t>
      </w:r>
      <w:r w:rsidR="00260CDD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tool</w:t>
      </w:r>
      <w:r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that allows a user to store files and directories onto a simulated </w:t>
      </w:r>
      <w:r w:rsidR="00260CDD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HDD</w:t>
      </w:r>
    </w:p>
    <w:p w14:paraId="7AAC4ACD" w14:textId="31ED4F3D" w:rsidR="00260CDD" w:rsidRDefault="00260CDD" w:rsidP="00260CDD">
      <w:pPr>
        <w:pStyle w:val="ListParagraph"/>
        <w:numPr>
          <w:ilvl w:val="1"/>
          <w:numId w:val="2"/>
        </w:numPr>
        <w:spacing w:line="254" w:lineRule="auto"/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</w:pPr>
      <w:r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Checks if the simulated HDD is eligible to mount</w:t>
      </w:r>
    </w:p>
    <w:p w14:paraId="46D24635" w14:textId="4A83D52A" w:rsidR="00260CDD" w:rsidRDefault="00260CDD" w:rsidP="00260CDD">
      <w:pPr>
        <w:pStyle w:val="ListParagraph"/>
        <w:numPr>
          <w:ilvl w:val="1"/>
          <w:numId w:val="2"/>
        </w:numPr>
        <w:spacing w:line="254" w:lineRule="auto"/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</w:pPr>
      <w:r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Allows file/directory creation and deletion, ls commands,</w:t>
      </w:r>
      <w:r w:rsidR="000C0AA5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cd commands,</w:t>
      </w:r>
      <w:r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reading and writing</w:t>
      </w:r>
    </w:p>
    <w:p w14:paraId="7426050D" w14:textId="51304B3C" w:rsidR="000E7256" w:rsidRPr="0084508F" w:rsidRDefault="000E7256" w:rsidP="0084508F">
      <w:pPr>
        <w:spacing w:line="254" w:lineRule="auto"/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</w:pPr>
      <w:r w:rsidRPr="0084508F">
        <w:rPr>
          <w:rFonts w:ascii="Times New Roman" w:eastAsia="Malgun Gothic" w:hAnsi="Times New Roman"/>
          <w:sz w:val="24"/>
          <w:szCs w:val="24"/>
          <w:lang w:eastAsia="ko-KR"/>
        </w:rPr>
        <w:t xml:space="preserve">My resume provides further detail about the </w:t>
      </w:r>
      <w:r w:rsidR="00314440">
        <w:rPr>
          <w:rFonts w:ascii="Times New Roman" w:eastAsia="Malgun Gothic" w:hAnsi="Times New Roman"/>
          <w:sz w:val="24"/>
          <w:szCs w:val="24"/>
          <w:lang w:eastAsia="ko-KR"/>
        </w:rPr>
        <w:t xml:space="preserve">skill </w:t>
      </w:r>
      <w:r w:rsidRPr="0084508F">
        <w:rPr>
          <w:rFonts w:ascii="Times New Roman" w:eastAsia="Malgun Gothic" w:hAnsi="Times New Roman"/>
          <w:sz w:val="24"/>
          <w:szCs w:val="24"/>
          <w:lang w:eastAsia="ko-KR"/>
        </w:rPr>
        <w:t>set</w:t>
      </w:r>
      <w:r w:rsidR="008B5E74">
        <w:rPr>
          <w:rFonts w:ascii="Times New Roman" w:eastAsia="Malgun Gothic" w:hAnsi="Times New Roman"/>
          <w:sz w:val="24"/>
          <w:szCs w:val="24"/>
          <w:lang w:eastAsia="ko-KR"/>
        </w:rPr>
        <w:t xml:space="preserve"> </w:t>
      </w:r>
      <w:r w:rsidRPr="0084508F">
        <w:rPr>
          <w:rFonts w:ascii="Times New Roman" w:eastAsia="Malgun Gothic" w:hAnsi="Times New Roman"/>
          <w:sz w:val="24"/>
          <w:szCs w:val="24"/>
          <w:lang w:eastAsia="ko-KR"/>
        </w:rPr>
        <w:t xml:space="preserve">I can bring to your team. I truly believe that my experience in programming coupled with </w:t>
      </w:r>
      <w:r w:rsidR="000A0E67">
        <w:rPr>
          <w:rFonts w:ascii="Times New Roman" w:eastAsia="Malgun Gothic" w:hAnsi="Times New Roman"/>
          <w:sz w:val="24"/>
          <w:szCs w:val="24"/>
          <w:lang w:eastAsia="ko-KR"/>
        </w:rPr>
        <w:t xml:space="preserve">my willingness to learn </w:t>
      </w:r>
      <w:r w:rsidR="00582756">
        <w:rPr>
          <w:rFonts w:ascii="Times New Roman" w:eastAsia="Malgun Gothic" w:hAnsi="Times New Roman"/>
          <w:sz w:val="24"/>
          <w:szCs w:val="24"/>
          <w:lang w:eastAsia="ko-KR"/>
        </w:rPr>
        <w:t>about new technologies</w:t>
      </w:r>
      <w:r w:rsidR="000A0E67">
        <w:rPr>
          <w:rFonts w:ascii="Times New Roman" w:eastAsia="Malgun Gothic" w:hAnsi="Times New Roman"/>
          <w:sz w:val="24"/>
          <w:szCs w:val="24"/>
          <w:lang w:eastAsia="ko-KR"/>
        </w:rPr>
        <w:t xml:space="preserve"> will </w:t>
      </w:r>
      <w:r w:rsidRPr="0084508F">
        <w:rPr>
          <w:rFonts w:ascii="Times New Roman" w:eastAsia="Malgun Gothic" w:hAnsi="Times New Roman"/>
          <w:sz w:val="24"/>
          <w:szCs w:val="24"/>
          <w:lang w:eastAsia="ko-KR"/>
        </w:rPr>
        <w:t xml:space="preserve">allow me to excel in </w:t>
      </w:r>
      <w:r w:rsidR="009B69F9">
        <w:rPr>
          <w:rFonts w:ascii="Times New Roman" w:eastAsia="Malgun Gothic" w:hAnsi="Times New Roman"/>
          <w:sz w:val="24"/>
          <w:szCs w:val="24"/>
          <w:lang w:eastAsia="ko-KR"/>
        </w:rPr>
        <w:t xml:space="preserve">the </w:t>
      </w:r>
      <w:r w:rsidR="00582756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Civil and Environmental Engineering </w:t>
      </w:r>
      <w:r w:rsidR="00582756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developers’ </w:t>
      </w:r>
      <w:bookmarkStart w:id="0" w:name="_GoBack"/>
      <w:bookmarkEnd w:id="0"/>
      <w:r w:rsidR="004F6045">
        <w:rPr>
          <w:rFonts w:ascii="Times New Roman" w:eastAsia="Malgun Gothic" w:hAnsi="Times New Roman"/>
          <w:sz w:val="24"/>
          <w:szCs w:val="24"/>
          <w:lang w:eastAsia="ko-KR"/>
        </w:rPr>
        <w:t>e</w:t>
      </w:r>
      <w:r w:rsidR="00B921A1">
        <w:rPr>
          <w:rFonts w:ascii="Times New Roman" w:eastAsia="Malgun Gothic" w:hAnsi="Times New Roman"/>
          <w:sz w:val="24"/>
          <w:szCs w:val="24"/>
          <w:lang w:eastAsia="ko-KR"/>
        </w:rPr>
        <w:t>nvironment</w:t>
      </w:r>
      <w:r w:rsidRPr="0084508F">
        <w:rPr>
          <w:rFonts w:ascii="Times New Roman" w:eastAsia="Malgun Gothic" w:hAnsi="Times New Roman"/>
          <w:sz w:val="24"/>
          <w:szCs w:val="24"/>
          <w:lang w:eastAsia="ko-KR"/>
        </w:rPr>
        <w:t>. I hope we can schedule an appointment to talk, thank you for the consideration.</w:t>
      </w:r>
    </w:p>
    <w:p w14:paraId="68AB372E" w14:textId="71B97E0F" w:rsidR="001E1994" w:rsidRPr="00791EC1" w:rsidRDefault="001E1994" w:rsidP="001E1994">
      <w:pPr>
        <w:spacing w:line="254" w:lineRule="auto"/>
        <w:rPr>
          <w:rFonts w:ascii="Times New Roman" w:eastAsia="Malgun Gothic" w:hAnsi="Times New Roman"/>
          <w:sz w:val="24"/>
          <w:szCs w:val="24"/>
          <w:lang w:eastAsia="ko-KR"/>
        </w:rPr>
      </w:pPr>
      <w:r w:rsidRPr="00791EC1">
        <w:rPr>
          <w:rFonts w:ascii="Times New Roman" w:eastAsia="Malgun Gothic" w:hAnsi="Times New Roman"/>
          <w:sz w:val="24"/>
          <w:szCs w:val="24"/>
          <w:lang w:eastAsia="ko-KR"/>
        </w:rPr>
        <w:t>Sincerely,</w:t>
      </w:r>
    </w:p>
    <w:p w14:paraId="219C6879" w14:textId="6682670B" w:rsidR="00893D16" w:rsidRPr="00791EC1" w:rsidRDefault="001E1994" w:rsidP="00C44EB3">
      <w:pPr>
        <w:spacing w:line="254" w:lineRule="auto"/>
        <w:rPr>
          <w:rFonts w:ascii="Times New Roman" w:eastAsia="Malgun Gothic" w:hAnsi="Times New Roman"/>
          <w:sz w:val="24"/>
          <w:szCs w:val="24"/>
          <w:lang w:eastAsia="ko-KR"/>
        </w:rPr>
      </w:pPr>
      <w:r w:rsidRPr="00791EC1">
        <w:rPr>
          <w:rFonts w:ascii="Times New Roman" w:eastAsia="Malgun Gothic" w:hAnsi="Times New Roman"/>
          <w:sz w:val="24"/>
          <w:szCs w:val="24"/>
          <w:lang w:eastAsia="ko-KR"/>
        </w:rPr>
        <w:t>Allen Lu</w:t>
      </w:r>
    </w:p>
    <w:sectPr w:rsidR="00893D16" w:rsidRPr="00791EC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587BCD9" w14:textId="77777777" w:rsidR="00F37737" w:rsidRDefault="00F37737" w:rsidP="00610C39">
      <w:pPr>
        <w:spacing w:after="0" w:line="240" w:lineRule="auto"/>
      </w:pPr>
      <w:r>
        <w:separator/>
      </w:r>
    </w:p>
  </w:endnote>
  <w:endnote w:type="continuationSeparator" w:id="0">
    <w:p w14:paraId="39308BEE" w14:textId="77777777" w:rsidR="00F37737" w:rsidRDefault="00F37737" w:rsidP="00610C3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rime Sans">
    <w:charset w:val="80"/>
    <w:family w:val="swiss"/>
    <w:pitch w:val="variable"/>
    <w:sig w:usb0="B1002AFF" w:usb1="2BDFFCFB" w:usb2="00000036" w:usb3="00000000" w:csb0="003F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D39848D" w14:textId="77777777" w:rsidR="00F37737" w:rsidRDefault="00F37737" w:rsidP="00610C39">
      <w:pPr>
        <w:spacing w:after="0" w:line="240" w:lineRule="auto"/>
      </w:pPr>
      <w:r>
        <w:separator/>
      </w:r>
    </w:p>
  </w:footnote>
  <w:footnote w:type="continuationSeparator" w:id="0">
    <w:p w14:paraId="1942A816" w14:textId="77777777" w:rsidR="00F37737" w:rsidRDefault="00F37737" w:rsidP="00610C3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3EB5E24"/>
    <w:multiLevelType w:val="hybridMultilevel"/>
    <w:tmpl w:val="C854F05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772E5FFB"/>
    <w:multiLevelType w:val="hybridMultilevel"/>
    <w:tmpl w:val="D3FCEB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IwNTG2NAcSpoZmFko6SsGpxcWZ+XkgBUbGtQB9BvZMLQAAAA=="/>
  </w:docVars>
  <w:rsids>
    <w:rsidRoot w:val="00600044"/>
    <w:rsid w:val="0006348B"/>
    <w:rsid w:val="00065F72"/>
    <w:rsid w:val="000A0E67"/>
    <w:rsid w:val="000B3251"/>
    <w:rsid w:val="000C0AA5"/>
    <w:rsid w:val="000E7256"/>
    <w:rsid w:val="001079F7"/>
    <w:rsid w:val="00152210"/>
    <w:rsid w:val="00173EB4"/>
    <w:rsid w:val="001E1994"/>
    <w:rsid w:val="0023664A"/>
    <w:rsid w:val="00260CDD"/>
    <w:rsid w:val="0029367E"/>
    <w:rsid w:val="0029799D"/>
    <w:rsid w:val="002F6F08"/>
    <w:rsid w:val="00306949"/>
    <w:rsid w:val="00314440"/>
    <w:rsid w:val="003B798C"/>
    <w:rsid w:val="003C65D4"/>
    <w:rsid w:val="00436402"/>
    <w:rsid w:val="00441991"/>
    <w:rsid w:val="00460E13"/>
    <w:rsid w:val="00487F19"/>
    <w:rsid w:val="004A20D4"/>
    <w:rsid w:val="004B391C"/>
    <w:rsid w:val="004D4325"/>
    <w:rsid w:val="004E027B"/>
    <w:rsid w:val="004F6045"/>
    <w:rsid w:val="00546E3C"/>
    <w:rsid w:val="00582756"/>
    <w:rsid w:val="00584273"/>
    <w:rsid w:val="00600044"/>
    <w:rsid w:val="00610C39"/>
    <w:rsid w:val="00654FB3"/>
    <w:rsid w:val="00675B65"/>
    <w:rsid w:val="00682710"/>
    <w:rsid w:val="006C01AF"/>
    <w:rsid w:val="00700609"/>
    <w:rsid w:val="00703F20"/>
    <w:rsid w:val="007107BF"/>
    <w:rsid w:val="0073551E"/>
    <w:rsid w:val="007735AD"/>
    <w:rsid w:val="00791EC1"/>
    <w:rsid w:val="007D7B01"/>
    <w:rsid w:val="007F2063"/>
    <w:rsid w:val="0084508F"/>
    <w:rsid w:val="00893D16"/>
    <w:rsid w:val="008A4D3C"/>
    <w:rsid w:val="008B5E74"/>
    <w:rsid w:val="008B7712"/>
    <w:rsid w:val="00931C3F"/>
    <w:rsid w:val="009B69F9"/>
    <w:rsid w:val="00A84F8B"/>
    <w:rsid w:val="00AC0926"/>
    <w:rsid w:val="00AD183E"/>
    <w:rsid w:val="00AF01CB"/>
    <w:rsid w:val="00AF11F8"/>
    <w:rsid w:val="00B54EDB"/>
    <w:rsid w:val="00B921A1"/>
    <w:rsid w:val="00BD2B06"/>
    <w:rsid w:val="00BE6A0B"/>
    <w:rsid w:val="00C04CB7"/>
    <w:rsid w:val="00C44EB3"/>
    <w:rsid w:val="00C55F48"/>
    <w:rsid w:val="00C56AAA"/>
    <w:rsid w:val="00C56E94"/>
    <w:rsid w:val="00C739CF"/>
    <w:rsid w:val="00C94FBD"/>
    <w:rsid w:val="00C97309"/>
    <w:rsid w:val="00CA48CD"/>
    <w:rsid w:val="00CB4398"/>
    <w:rsid w:val="00CC7CEC"/>
    <w:rsid w:val="00D02EAA"/>
    <w:rsid w:val="00D2205C"/>
    <w:rsid w:val="00D264D0"/>
    <w:rsid w:val="00D448D5"/>
    <w:rsid w:val="00DD0CCC"/>
    <w:rsid w:val="00DD30E3"/>
    <w:rsid w:val="00DE6419"/>
    <w:rsid w:val="00DF20CB"/>
    <w:rsid w:val="00E11AC7"/>
    <w:rsid w:val="00E40F11"/>
    <w:rsid w:val="00E83B61"/>
    <w:rsid w:val="00ED73C6"/>
    <w:rsid w:val="00F16533"/>
    <w:rsid w:val="00F37737"/>
    <w:rsid w:val="00F37CD6"/>
    <w:rsid w:val="00F8205A"/>
    <w:rsid w:val="00FE1FE8"/>
    <w:rsid w:val="00FF40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11E313"/>
  <w15:chartTrackingRefBased/>
  <w15:docId w15:val="{B59B0253-D53A-4774-83B6-E6A4D173E1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E1994"/>
    <w:pPr>
      <w:spacing w:line="256" w:lineRule="auto"/>
    </w:pPr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1E1994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23664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10C3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10C39"/>
    <w:rPr>
      <w:rFonts w:ascii="Calibri" w:eastAsia="Calibri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610C3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10C39"/>
    <w:rPr>
      <w:rFonts w:ascii="Calibri" w:eastAsia="Calibri" w:hAnsi="Calibri" w:cs="Times New Roman"/>
    </w:rPr>
  </w:style>
  <w:style w:type="character" w:styleId="CommentReference">
    <w:name w:val="annotation reference"/>
    <w:basedOn w:val="DefaultParagraphFont"/>
    <w:uiPriority w:val="99"/>
    <w:semiHidden/>
    <w:unhideWhenUsed/>
    <w:rsid w:val="00CC7CE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C7CE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C7CEC"/>
    <w:rPr>
      <w:rFonts w:ascii="Calibri" w:eastAsia="Calibri" w:hAnsi="Calibri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C7CE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C7CEC"/>
    <w:rPr>
      <w:rFonts w:ascii="Calibri" w:eastAsia="Calibri" w:hAnsi="Calibri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C7CE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C7CEC"/>
    <w:rPr>
      <w:rFonts w:ascii="Segoe UI" w:eastAsia="Calibr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77943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498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174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</TotalTime>
  <Pages>1</Pages>
  <Words>394</Words>
  <Characters>2251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len</dc:creator>
  <cp:keywords/>
  <dc:description/>
  <cp:lastModifiedBy>Allen</cp:lastModifiedBy>
  <cp:revision>60</cp:revision>
  <cp:lastPrinted>2020-01-17T06:08:00Z</cp:lastPrinted>
  <dcterms:created xsi:type="dcterms:W3CDTF">2020-01-11T20:38:00Z</dcterms:created>
  <dcterms:modified xsi:type="dcterms:W3CDTF">2020-01-27T03:22:00Z</dcterms:modified>
</cp:coreProperties>
</file>